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3D4" w:rsidRPr="00DA3EBE" w:rsidRDefault="007D10C2" w:rsidP="007D10C2">
      <w:pPr>
        <w:rPr>
          <w:rFonts w:ascii="Arial" w:hAnsi="Arial" w:cs="Arial"/>
        </w:rPr>
      </w:pPr>
      <w:r w:rsidRPr="00DA3EBE">
        <w:rPr>
          <w:rFonts w:ascii="Arial" w:hAnsi="Arial" w:cs="Arial"/>
        </w:rPr>
        <w:t>[</w:t>
      </w:r>
      <w:r w:rsidRPr="00DA3EBE">
        <w:rPr>
          <w:rFonts w:ascii="Arial" w:hAnsi="Arial" w:cs="Arial"/>
          <w:b/>
        </w:rPr>
        <w:t>Insert the Date</w:t>
      </w:r>
      <w:r w:rsidRPr="00DA3EBE">
        <w:rPr>
          <w:rFonts w:ascii="Arial" w:hAnsi="Arial" w:cs="Arial"/>
        </w:rPr>
        <w:t>]</w:t>
      </w:r>
    </w:p>
    <w:p w:rsidR="007D10C2" w:rsidRPr="00DA3EBE" w:rsidRDefault="007D10C2" w:rsidP="007D10C2">
      <w:pPr>
        <w:rPr>
          <w:sz w:val="20"/>
        </w:rPr>
      </w:pPr>
    </w:p>
    <w:p w:rsidR="007D10C2" w:rsidRPr="00DA3EBE" w:rsidRDefault="002F043A" w:rsidP="007D10C2">
      <w:pPr>
        <w:rPr>
          <w:sz w:val="20"/>
        </w:rPr>
      </w:pPr>
      <w:r w:rsidRPr="00DA3EBE">
        <w:rPr>
          <w:rFonts w:ascii="Arial" w:hAnsi="Arial" w:cs="Arial"/>
        </w:rPr>
        <w:t xml:space="preserve">This letter seeks for confirm that </w:t>
      </w:r>
      <w:r w:rsidRPr="00DA3EBE">
        <w:rPr>
          <w:rFonts w:ascii="Arial" w:hAnsi="Arial" w:cs="Arial"/>
          <w:b/>
        </w:rPr>
        <w:t>[Insert Name of the OEM]</w:t>
      </w:r>
      <w:r w:rsidRPr="00DA3EBE">
        <w:rPr>
          <w:rFonts w:ascii="Arial" w:hAnsi="Arial" w:cs="Arial"/>
        </w:rPr>
        <w:t xml:space="preserve"> is an OEM for the following </w:t>
      </w:r>
      <w:r w:rsidR="00DA3EBE">
        <w:rPr>
          <w:rFonts w:ascii="Arial" w:hAnsi="Arial" w:cs="Arial"/>
        </w:rPr>
        <w:t>hardware</w:t>
      </w:r>
      <w:r w:rsidRPr="00DA3EBE">
        <w:rPr>
          <w:rFonts w:ascii="Arial" w:hAnsi="Arial" w:cs="Arial"/>
        </w:rPr>
        <w:t>/s</w:t>
      </w:r>
      <w:r w:rsidR="00DA3EBE">
        <w:rPr>
          <w:rFonts w:ascii="Arial" w:hAnsi="Arial" w:cs="Arial"/>
        </w:rPr>
        <w:t>;</w:t>
      </w:r>
    </w:p>
    <w:tbl>
      <w:tblPr>
        <w:tblStyle w:val="TableGrid"/>
        <w:tblpPr w:leftFromText="180" w:rightFromText="180" w:vertAnchor="text" w:tblpY="52"/>
        <w:tblW w:w="0" w:type="auto"/>
        <w:tblLook w:val="04A0" w:firstRow="1" w:lastRow="0" w:firstColumn="1" w:lastColumn="0" w:noHBand="0" w:noVBand="1"/>
      </w:tblPr>
      <w:tblGrid>
        <w:gridCol w:w="4248"/>
        <w:gridCol w:w="4022"/>
      </w:tblGrid>
      <w:tr w:rsidR="005A2B57" w:rsidTr="00943129">
        <w:trPr>
          <w:trHeight w:val="584"/>
        </w:trPr>
        <w:tc>
          <w:tcPr>
            <w:tcW w:w="4248" w:type="dxa"/>
          </w:tcPr>
          <w:p w:rsidR="005A2B57" w:rsidRPr="00570A05" w:rsidRDefault="005A2B57" w:rsidP="00943129">
            <w:pPr>
              <w:rPr>
                <w:rFonts w:ascii="Arial" w:hAnsi="Arial" w:cs="Arial"/>
                <w:b/>
                <w:sz w:val="24"/>
              </w:rPr>
            </w:pPr>
            <w:r w:rsidRPr="00570A05">
              <w:rPr>
                <w:rFonts w:ascii="Arial" w:hAnsi="Arial" w:cs="Arial"/>
                <w:b/>
                <w:sz w:val="24"/>
              </w:rPr>
              <w:t>Item</w:t>
            </w:r>
          </w:p>
        </w:tc>
        <w:tc>
          <w:tcPr>
            <w:tcW w:w="4022" w:type="dxa"/>
          </w:tcPr>
          <w:p w:rsidR="005A2B57" w:rsidRPr="00570A05" w:rsidRDefault="005A2B57" w:rsidP="00943129">
            <w:pPr>
              <w:rPr>
                <w:rFonts w:ascii="Arial" w:hAnsi="Arial" w:cs="Arial"/>
                <w:b/>
                <w:sz w:val="24"/>
              </w:rPr>
            </w:pPr>
            <w:r w:rsidRPr="00570A05">
              <w:rPr>
                <w:rFonts w:ascii="Arial" w:hAnsi="Arial" w:cs="Arial"/>
                <w:b/>
                <w:sz w:val="24"/>
              </w:rPr>
              <w:t xml:space="preserve">Indicate with </w:t>
            </w:r>
            <w:r>
              <w:rPr>
                <w:rFonts w:ascii="Arial" w:hAnsi="Arial" w:cs="Arial"/>
                <w:b/>
                <w:sz w:val="24"/>
              </w:rPr>
              <w:t>Mark</w:t>
            </w:r>
          </w:p>
        </w:tc>
      </w:tr>
      <w:tr w:rsidR="005A2B57" w:rsidTr="00943129">
        <w:trPr>
          <w:trHeight w:val="624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Cs w:val="24"/>
              </w:rPr>
              <w:t>Touch Sc</w:t>
            </w:r>
            <w:r w:rsidRPr="003D0F3E">
              <w:rPr>
                <w:rFonts w:ascii="Arial" w:hAnsi="Arial" w:cs="Arial"/>
                <w:color w:val="000000" w:themeColor="text1"/>
                <w:szCs w:val="24"/>
              </w:rPr>
              <w:t>reens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586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Base Units (with keyboard and mouse)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458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Label/Barcode Printer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458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Receipt Printer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458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Barcode Scanners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458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  <w:lang w:val="en-US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POS Cash Drawers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  <w:tr w:rsidR="005A2B57" w:rsidTr="00943129">
        <w:trPr>
          <w:trHeight w:val="458"/>
        </w:trPr>
        <w:tc>
          <w:tcPr>
            <w:tcW w:w="4248" w:type="dxa"/>
            <w:shd w:val="clear" w:color="auto" w:fill="FFFFFF" w:themeFill="background1"/>
            <w:vAlign w:val="center"/>
          </w:tcPr>
          <w:p w:rsidR="005A2B57" w:rsidRPr="003D0F3E" w:rsidRDefault="005A2B57" w:rsidP="0094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Cs w:val="24"/>
              </w:rPr>
            </w:pPr>
            <w:r w:rsidRPr="003D0F3E">
              <w:rPr>
                <w:rFonts w:ascii="Arial" w:hAnsi="Arial" w:cs="Arial"/>
                <w:color w:val="000000" w:themeColor="text1"/>
                <w:szCs w:val="24"/>
              </w:rPr>
              <w:t>Pin pads</w:t>
            </w:r>
          </w:p>
        </w:tc>
        <w:tc>
          <w:tcPr>
            <w:tcW w:w="4022" w:type="dxa"/>
          </w:tcPr>
          <w:p w:rsidR="005A2B57" w:rsidRDefault="005A2B57" w:rsidP="00943129">
            <w:pPr>
              <w:rPr>
                <w:rFonts w:ascii="Arial" w:hAnsi="Arial" w:cs="Arial"/>
                <w:sz w:val="24"/>
              </w:rPr>
            </w:pPr>
          </w:p>
        </w:tc>
      </w:tr>
    </w:tbl>
    <w:p w:rsidR="002F043A" w:rsidRDefault="002F043A" w:rsidP="007D10C2"/>
    <w:p w:rsidR="002F043A" w:rsidRDefault="002F043A" w:rsidP="007D10C2"/>
    <w:p w:rsidR="002F043A" w:rsidRDefault="002F043A" w:rsidP="007D10C2"/>
    <w:p w:rsidR="002F043A" w:rsidRDefault="002F043A" w:rsidP="007D10C2"/>
    <w:p w:rsidR="002F043A" w:rsidRDefault="002F043A" w:rsidP="007D10C2"/>
    <w:p w:rsidR="002F043A" w:rsidRDefault="002F043A" w:rsidP="007D10C2"/>
    <w:p w:rsidR="00562598" w:rsidRDefault="00562598" w:rsidP="007D10C2">
      <w:pPr>
        <w:rPr>
          <w:rFonts w:ascii="Arial" w:hAnsi="Arial" w:cs="Arial"/>
          <w:sz w:val="24"/>
        </w:rPr>
      </w:pPr>
    </w:p>
    <w:p w:rsidR="00562598" w:rsidRDefault="00562598" w:rsidP="007D10C2">
      <w:pPr>
        <w:rPr>
          <w:rFonts w:ascii="Arial" w:hAnsi="Arial" w:cs="Arial"/>
          <w:sz w:val="24"/>
        </w:rPr>
      </w:pPr>
    </w:p>
    <w:p w:rsidR="001169F5" w:rsidRDefault="001169F5" w:rsidP="007D10C2">
      <w:pPr>
        <w:rPr>
          <w:rFonts w:ascii="Arial" w:hAnsi="Arial" w:cs="Arial"/>
          <w:sz w:val="24"/>
        </w:rPr>
      </w:pPr>
    </w:p>
    <w:p w:rsidR="00DA3EBE" w:rsidRDefault="00DA3EBE" w:rsidP="007D10C2">
      <w:pPr>
        <w:rPr>
          <w:rFonts w:ascii="Arial" w:hAnsi="Arial" w:cs="Arial"/>
          <w:sz w:val="24"/>
        </w:rPr>
      </w:pPr>
    </w:p>
    <w:p w:rsidR="00DA3EBE" w:rsidRDefault="00DA3EBE" w:rsidP="007D10C2">
      <w:pPr>
        <w:rPr>
          <w:rFonts w:ascii="Arial" w:hAnsi="Arial" w:cs="Arial"/>
          <w:sz w:val="24"/>
        </w:rPr>
      </w:pPr>
    </w:p>
    <w:p w:rsidR="00DA3EBE" w:rsidRPr="00DA3EBE" w:rsidRDefault="007D10C2" w:rsidP="00DA3EBE">
      <w:r w:rsidRPr="00DA3EBE">
        <w:rPr>
          <w:rFonts w:ascii="Arial" w:hAnsi="Arial" w:cs="Arial"/>
        </w:rPr>
        <w:t>[</w:t>
      </w:r>
      <w:r w:rsidRPr="00DA3EBE">
        <w:rPr>
          <w:rFonts w:ascii="Arial" w:hAnsi="Arial" w:cs="Arial"/>
          <w:b/>
        </w:rPr>
        <w:t>Insert</w:t>
      </w:r>
      <w:r w:rsidRPr="00DA3EBE">
        <w:rPr>
          <w:rFonts w:ascii="Arial" w:hAnsi="Arial" w:cs="Arial"/>
        </w:rPr>
        <w:t xml:space="preserve"> </w:t>
      </w:r>
      <w:r w:rsidRPr="00DA3EBE">
        <w:rPr>
          <w:rFonts w:ascii="Arial" w:hAnsi="Arial" w:cs="Arial"/>
          <w:b/>
        </w:rPr>
        <w:t>Name of the OEM</w:t>
      </w:r>
      <w:r w:rsidRPr="00DA3EBE">
        <w:rPr>
          <w:rFonts w:ascii="Arial" w:hAnsi="Arial" w:cs="Arial"/>
        </w:rPr>
        <w:t xml:space="preserve">] hereby confirms that I will deliver the required </w:t>
      </w:r>
      <w:r w:rsidR="005A2B57" w:rsidRPr="00DA3EBE">
        <w:rPr>
          <w:rFonts w:ascii="Arial" w:hAnsi="Arial" w:cs="Arial"/>
        </w:rPr>
        <w:t>hardware as and when required by SAPO</w:t>
      </w:r>
      <w:r w:rsidRPr="00DA3EBE">
        <w:rPr>
          <w:rFonts w:ascii="Arial" w:hAnsi="Arial" w:cs="Arial"/>
        </w:rPr>
        <w:t xml:space="preserve"> </w:t>
      </w:r>
      <w:r w:rsidR="00DA3EBE" w:rsidRPr="00DA3EBE">
        <w:rPr>
          <w:rFonts w:ascii="Arial" w:hAnsi="Arial" w:cs="Arial"/>
        </w:rPr>
        <w:t>as per the specification outlined</w:t>
      </w:r>
      <w:r w:rsidR="00AD3269">
        <w:rPr>
          <w:rFonts w:ascii="Arial" w:hAnsi="Arial" w:cs="Arial"/>
        </w:rPr>
        <w:t xml:space="preserve"> per hardware</w:t>
      </w:r>
      <w:bookmarkStart w:id="0" w:name="_GoBack"/>
      <w:bookmarkEnd w:id="0"/>
      <w:r w:rsidR="00DA3EBE" w:rsidRPr="00DA3EBE">
        <w:rPr>
          <w:rFonts w:ascii="Arial" w:hAnsi="Arial" w:cs="Arial"/>
        </w:rPr>
        <w:t>.</w:t>
      </w:r>
    </w:p>
    <w:p w:rsidR="007D10C2" w:rsidRDefault="007D10C2" w:rsidP="007D10C2"/>
    <w:p w:rsidR="007D10C2" w:rsidRDefault="007D10C2" w:rsidP="007D10C2"/>
    <w:p w:rsidR="007D10C2" w:rsidRPr="00DA3EBE" w:rsidRDefault="007D10C2" w:rsidP="007D10C2">
      <w:pPr>
        <w:rPr>
          <w:rFonts w:ascii="Arial" w:hAnsi="Arial" w:cs="Arial"/>
        </w:rPr>
      </w:pPr>
      <w:r w:rsidRPr="00DA3EBE">
        <w:rPr>
          <w:rFonts w:ascii="Arial" w:hAnsi="Arial" w:cs="Arial"/>
        </w:rPr>
        <w:t>[</w:t>
      </w:r>
      <w:r w:rsidRPr="00DA3EBE">
        <w:rPr>
          <w:rFonts w:ascii="Arial" w:hAnsi="Arial" w:cs="Arial"/>
          <w:b/>
        </w:rPr>
        <w:t>Signature of the OEM</w:t>
      </w:r>
      <w:r w:rsidR="00EF7C32" w:rsidRPr="00DA3EBE">
        <w:rPr>
          <w:rFonts w:ascii="Arial" w:hAnsi="Arial" w:cs="Arial"/>
          <w:b/>
        </w:rPr>
        <w:t xml:space="preserve"> Representative</w:t>
      </w:r>
      <w:r w:rsidRPr="00DA3EBE">
        <w:rPr>
          <w:rFonts w:ascii="Arial" w:hAnsi="Arial" w:cs="Arial"/>
        </w:rPr>
        <w:t>]</w:t>
      </w:r>
    </w:p>
    <w:p w:rsidR="007D10C2" w:rsidRPr="00DA3EBE" w:rsidRDefault="007D10C2" w:rsidP="007D10C2">
      <w:pPr>
        <w:rPr>
          <w:rFonts w:ascii="Arial" w:hAnsi="Arial" w:cs="Arial"/>
        </w:rPr>
      </w:pPr>
    </w:p>
    <w:p w:rsidR="007D10C2" w:rsidRPr="00DA3EBE" w:rsidRDefault="007D10C2" w:rsidP="007D10C2">
      <w:pPr>
        <w:rPr>
          <w:rFonts w:ascii="Arial" w:hAnsi="Arial" w:cs="Arial"/>
        </w:rPr>
      </w:pPr>
      <w:r w:rsidRPr="00DA3EBE">
        <w:rPr>
          <w:rFonts w:ascii="Arial" w:hAnsi="Arial" w:cs="Arial"/>
        </w:rPr>
        <w:t>[</w:t>
      </w:r>
      <w:r w:rsidRPr="00DA3EBE">
        <w:rPr>
          <w:rFonts w:ascii="Arial" w:hAnsi="Arial" w:cs="Arial"/>
          <w:b/>
        </w:rPr>
        <w:t>Name of the OEM</w:t>
      </w:r>
      <w:r w:rsidR="00EF7C32" w:rsidRPr="00DA3EBE">
        <w:rPr>
          <w:rFonts w:ascii="Arial" w:hAnsi="Arial" w:cs="Arial"/>
          <w:b/>
        </w:rPr>
        <w:t xml:space="preserve"> Representative</w:t>
      </w:r>
      <w:r w:rsidRPr="00DA3EBE">
        <w:rPr>
          <w:rFonts w:ascii="Arial" w:hAnsi="Arial" w:cs="Arial"/>
        </w:rPr>
        <w:t>]</w:t>
      </w:r>
    </w:p>
    <w:p w:rsidR="007D10C2" w:rsidRDefault="007D10C2" w:rsidP="007D10C2"/>
    <w:p w:rsidR="007D10C2" w:rsidRDefault="007D10C2" w:rsidP="007D10C2"/>
    <w:p w:rsidR="007D10C2" w:rsidRDefault="007D10C2" w:rsidP="007D10C2"/>
    <w:p w:rsidR="007D10C2" w:rsidRDefault="007D10C2" w:rsidP="007D10C2"/>
    <w:p w:rsidR="007D10C2" w:rsidRPr="007D10C2" w:rsidRDefault="007D10C2" w:rsidP="007D10C2"/>
    <w:sectPr w:rsidR="007D10C2" w:rsidRPr="007D10C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7EE4" w:rsidRDefault="00DC7EE4" w:rsidP="007D10C2">
      <w:pPr>
        <w:spacing w:after="0" w:line="240" w:lineRule="auto"/>
      </w:pPr>
      <w:r>
        <w:separator/>
      </w:r>
    </w:p>
  </w:endnote>
  <w:endnote w:type="continuationSeparator" w:id="0">
    <w:p w:rsidR="00DC7EE4" w:rsidRDefault="00DC7EE4" w:rsidP="007D1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1057" w:rsidRPr="00051057" w:rsidRDefault="00051057">
    <w:pPr>
      <w:pStyle w:val="Footer"/>
      <w:rPr>
        <w:b/>
      </w:rPr>
    </w:pPr>
    <w:r w:rsidRPr="00051057">
      <w:rPr>
        <w:b/>
      </w:rPr>
      <w:t>Annexure GR 2</w:t>
    </w:r>
  </w:p>
  <w:p w:rsidR="00051057" w:rsidRDefault="000510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7EE4" w:rsidRDefault="00DC7EE4" w:rsidP="007D10C2">
      <w:pPr>
        <w:spacing w:after="0" w:line="240" w:lineRule="auto"/>
      </w:pPr>
      <w:r>
        <w:separator/>
      </w:r>
    </w:p>
  </w:footnote>
  <w:footnote w:type="continuationSeparator" w:id="0">
    <w:p w:rsidR="00DC7EE4" w:rsidRDefault="00DC7EE4" w:rsidP="007D1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10C2" w:rsidRPr="007D10C2" w:rsidRDefault="00477B5D" w:rsidP="007D10C2">
    <w:pPr>
      <w:jc w:val="center"/>
      <w:rPr>
        <w:b/>
        <w:sz w:val="72"/>
      </w:rPr>
    </w:pPr>
    <w:r>
      <w:rPr>
        <w:b/>
        <w:sz w:val="72"/>
      </w:rPr>
      <w:t>[</w:t>
    </w:r>
    <w:r w:rsidR="007D10C2">
      <w:rPr>
        <w:b/>
        <w:sz w:val="72"/>
      </w:rPr>
      <w:t xml:space="preserve">INSERT </w:t>
    </w:r>
    <w:r w:rsidR="007D10C2" w:rsidRPr="007D10C2">
      <w:rPr>
        <w:b/>
        <w:sz w:val="72"/>
      </w:rPr>
      <w:t>OEM LETTERHEAD</w:t>
    </w:r>
    <w:r>
      <w:rPr>
        <w:b/>
        <w:sz w:val="72"/>
      </w:rPr>
      <w:t>]</w:t>
    </w:r>
  </w:p>
  <w:p w:rsidR="007D10C2" w:rsidRDefault="007D10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A0MzKyMLUwNzdU0lEKTi0uzszPAykwrAUATj+qgCwAAAA="/>
  </w:docVars>
  <w:rsids>
    <w:rsidRoot w:val="007D10C2"/>
    <w:rsid w:val="000206F5"/>
    <w:rsid w:val="00051057"/>
    <w:rsid w:val="001169F5"/>
    <w:rsid w:val="00185BA6"/>
    <w:rsid w:val="002F043A"/>
    <w:rsid w:val="00341DA6"/>
    <w:rsid w:val="00383E1A"/>
    <w:rsid w:val="003C0A4F"/>
    <w:rsid w:val="003F0B19"/>
    <w:rsid w:val="004169C4"/>
    <w:rsid w:val="00477B5D"/>
    <w:rsid w:val="00562598"/>
    <w:rsid w:val="005A2B57"/>
    <w:rsid w:val="006F4A46"/>
    <w:rsid w:val="007D10C2"/>
    <w:rsid w:val="009C1EE2"/>
    <w:rsid w:val="00A77FD7"/>
    <w:rsid w:val="00AD3269"/>
    <w:rsid w:val="00C1616A"/>
    <w:rsid w:val="00C51D0B"/>
    <w:rsid w:val="00D008C8"/>
    <w:rsid w:val="00DA3EBE"/>
    <w:rsid w:val="00DC7EE4"/>
    <w:rsid w:val="00E81CFF"/>
    <w:rsid w:val="00EF7C32"/>
    <w:rsid w:val="00F37EE5"/>
    <w:rsid w:val="00F7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54C7F9-126E-4E8C-8BB9-0D123354D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0C2"/>
  </w:style>
  <w:style w:type="paragraph" w:styleId="Footer">
    <w:name w:val="footer"/>
    <w:basedOn w:val="Normal"/>
    <w:link w:val="FooterChar"/>
    <w:uiPriority w:val="99"/>
    <w:unhideWhenUsed/>
    <w:rsid w:val="007D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0C2"/>
  </w:style>
  <w:style w:type="table" w:styleId="TableGrid">
    <w:name w:val="Table Grid"/>
    <w:basedOn w:val="TableNormal"/>
    <w:uiPriority w:val="39"/>
    <w:rsid w:val="002F0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to Makgahlela</dc:creator>
  <cp:keywords/>
  <dc:description/>
  <cp:lastModifiedBy>Thuto Makgahlela</cp:lastModifiedBy>
  <cp:revision>4</cp:revision>
  <cp:lastPrinted>2019-08-02T13:46:00Z</cp:lastPrinted>
  <dcterms:created xsi:type="dcterms:W3CDTF">2023-02-24T11:20:00Z</dcterms:created>
  <dcterms:modified xsi:type="dcterms:W3CDTF">2023-02-24T11:40:00Z</dcterms:modified>
</cp:coreProperties>
</file>